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E07D0" w14:textId="4C2CAB2A" w:rsidR="00C5226E" w:rsidRPr="00825332" w:rsidRDefault="00C5226E" w:rsidP="00D22449">
      <w:pPr>
        <w:jc w:val="center"/>
        <w:rPr>
          <w:rFonts w:ascii="Times New Roman" w:eastAsia="標楷體" w:hAnsi="Times New Roman" w:cs="Times New Roman"/>
          <w:b/>
          <w:sz w:val="32"/>
        </w:rPr>
      </w:pPr>
      <w:r w:rsidRPr="00825332">
        <w:rPr>
          <w:rFonts w:ascii="Times New Roman" w:eastAsia="標楷體" w:hAnsi="Times New Roman" w:cs="Times New Roman"/>
          <w:b/>
          <w:sz w:val="32"/>
          <w:lang w:eastAsia="zh-TW"/>
        </w:rPr>
        <w:t>A</w:t>
      </w:r>
      <w:r w:rsidRPr="00825332">
        <w:rPr>
          <w:rFonts w:ascii="Times New Roman" w:eastAsia="標楷體" w:hAnsi="Times New Roman" w:cs="Times New Roman"/>
          <w:b/>
          <w:sz w:val="32"/>
        </w:rPr>
        <w:t xml:space="preserve">bstract Title (16 </w:t>
      </w:r>
      <w:r w:rsidRPr="00825332">
        <w:rPr>
          <w:rFonts w:ascii="Times New Roman" w:eastAsia="標楷體" w:hAnsi="Times New Roman" w:cs="Times New Roman"/>
          <w:b/>
          <w:sz w:val="32"/>
          <w:lang w:eastAsia="zh-TW"/>
        </w:rPr>
        <w:t>pt.</w:t>
      </w:r>
      <w:r w:rsidRPr="00825332">
        <w:rPr>
          <w:rFonts w:ascii="Times New Roman" w:eastAsia="標楷體" w:hAnsi="Times New Roman" w:cs="Times New Roman"/>
          <w:b/>
          <w:sz w:val="32"/>
        </w:rPr>
        <w:t>)</w:t>
      </w:r>
    </w:p>
    <w:p w14:paraId="384015B2" w14:textId="77777777" w:rsidR="003B3E81" w:rsidRDefault="003B3E81" w:rsidP="003B3E81">
      <w:pPr>
        <w:jc w:val="center"/>
        <w:rPr>
          <w:rFonts w:ascii="Times New Roman" w:eastAsia="標楷體" w:hAnsi="Times New Roman" w:cs="Times New Roman"/>
          <w:sz w:val="28"/>
          <w:lang w:eastAsia="zh-TW"/>
        </w:rPr>
      </w:pPr>
    </w:p>
    <w:p w14:paraId="115392E5" w14:textId="3C31E694" w:rsidR="00F5506F" w:rsidRDefault="00C5226E" w:rsidP="003B3E81">
      <w:pPr>
        <w:jc w:val="center"/>
        <w:rPr>
          <w:rFonts w:ascii="Times New Roman" w:eastAsia="標楷體" w:hAnsi="Times New Roman" w:cs="Times New Roman"/>
          <w:sz w:val="28"/>
          <w:lang w:eastAsia="zh-TW"/>
        </w:rPr>
      </w:pPr>
      <w:r w:rsidRPr="003B3E81">
        <w:rPr>
          <w:rFonts w:ascii="Times New Roman" w:eastAsia="標楷體" w:hAnsi="Times New Roman" w:cs="Times New Roman"/>
          <w:lang w:eastAsia="zh-TW"/>
        </w:rPr>
        <w:t>Author</w:t>
      </w:r>
      <w:r w:rsidR="003B3E81">
        <w:rPr>
          <w:rFonts w:ascii="Times New Roman" w:eastAsia="標楷體" w:hAnsi="Times New Roman" w:cs="Times New Roman"/>
          <w:lang w:eastAsia="zh-TW"/>
        </w:rPr>
        <w:t xml:space="preserve"> (12</w:t>
      </w:r>
      <w:r w:rsidR="003B3E81" w:rsidRPr="003B3E81">
        <w:rPr>
          <w:rFonts w:ascii="Times New Roman" w:eastAsia="標楷體" w:hAnsi="Times New Roman" w:cs="Times New Roman"/>
          <w:lang w:eastAsia="zh-TW"/>
        </w:rPr>
        <w:t xml:space="preserve"> pt.)</w:t>
      </w:r>
    </w:p>
    <w:p w14:paraId="7A093EDA" w14:textId="77777777" w:rsidR="003B3E81" w:rsidRPr="00825332" w:rsidRDefault="003B3E81" w:rsidP="003B3E81">
      <w:pPr>
        <w:jc w:val="center"/>
        <w:rPr>
          <w:rFonts w:ascii="Times New Roman" w:hAnsi="Times New Roman" w:cs="Times New Roman"/>
          <w:sz w:val="22"/>
          <w:szCs w:val="22"/>
          <w:u w:val="single"/>
        </w:rPr>
      </w:pPr>
    </w:p>
    <w:p w14:paraId="5B8966DE" w14:textId="4790D8F9" w:rsidR="001364FC" w:rsidRPr="002802BF" w:rsidRDefault="002802BF" w:rsidP="001364FC">
      <w:pPr>
        <w:spacing w:beforeLines="50" w:before="171" w:afterLines="50" w:after="171"/>
        <w:jc w:val="center"/>
        <w:rPr>
          <w:rFonts w:ascii="Times New Roman" w:eastAsia="新細明體" w:hAnsi="Times New Roman" w:cs="Times New Roman"/>
          <w:b/>
          <w:sz w:val="28"/>
          <w:szCs w:val="28"/>
          <w:lang w:eastAsia="zh-TW"/>
        </w:rPr>
      </w:pPr>
      <w:r w:rsidRPr="002802BF">
        <w:rPr>
          <w:rFonts w:ascii="Times New Roman" w:eastAsia="新細明體" w:hAnsi="Times New Roman" w:cs="Times New Roman" w:hint="eastAsia"/>
          <w:b/>
          <w:sz w:val="28"/>
          <w:szCs w:val="28"/>
          <w:lang w:eastAsia="zh-TW"/>
        </w:rPr>
        <w:t>A</w:t>
      </w:r>
      <w:r w:rsidRPr="002802BF">
        <w:rPr>
          <w:rFonts w:ascii="Times New Roman" w:eastAsia="新細明體" w:hAnsi="Times New Roman" w:cs="Times New Roman"/>
          <w:b/>
          <w:sz w:val="28"/>
          <w:szCs w:val="28"/>
          <w:lang w:eastAsia="zh-TW"/>
        </w:rPr>
        <w:t>bstract</w:t>
      </w:r>
    </w:p>
    <w:p w14:paraId="747B72F0" w14:textId="54EB80E3" w:rsidR="000B36B4" w:rsidRPr="00AB48C3" w:rsidRDefault="00C5226E" w:rsidP="008324A9">
      <w:pPr>
        <w:rPr>
          <w:rFonts w:ascii="Times New Roman" w:eastAsia="新細明體" w:hAnsi="Times New Roman" w:cs="Times New Roman"/>
          <w:sz w:val="28"/>
          <w:szCs w:val="28"/>
          <w:lang w:eastAsia="zh-TW"/>
        </w:rPr>
      </w:pPr>
      <w:r w:rsidRPr="00AB48C3">
        <w:rPr>
          <w:rFonts w:ascii="Times New Roman" w:eastAsia="新細明體" w:hAnsi="Times New Roman" w:cs="Times New Roman" w:hint="eastAsia"/>
          <w:sz w:val="28"/>
          <w:szCs w:val="28"/>
          <w:lang w:eastAsia="zh-TW"/>
        </w:rPr>
        <w:t>1</w:t>
      </w:r>
      <w:r w:rsidR="00AB48C3">
        <w:rPr>
          <w:rFonts w:ascii="Times New Roman" w:eastAsia="新細明體" w:hAnsi="Times New Roman" w:cs="Times New Roman"/>
          <w:sz w:val="28"/>
          <w:szCs w:val="28"/>
          <w:lang w:eastAsia="zh-TW"/>
        </w:rPr>
        <w:t>4</w:t>
      </w:r>
      <w:r w:rsidRPr="00AB48C3">
        <w:rPr>
          <w:rFonts w:ascii="Times New Roman" w:eastAsia="新細明體" w:hAnsi="Times New Roman" w:cs="Times New Roman"/>
          <w:sz w:val="28"/>
          <w:szCs w:val="28"/>
          <w:lang w:eastAsia="zh-TW"/>
        </w:rPr>
        <w:t>-point Times New Roman, and single line spaced. Abstract should state briefly the</w:t>
      </w:r>
      <w:r w:rsidR="000B36B4" w:rsidRPr="00AB48C3">
        <w:rPr>
          <w:rFonts w:ascii="Times New Roman" w:eastAsia="新細明體" w:hAnsi="Times New Roman" w:cs="Times New Roman"/>
          <w:sz w:val="28"/>
          <w:szCs w:val="28"/>
          <w:lang w:eastAsia="zh-TW"/>
        </w:rPr>
        <w:t xml:space="preserve"> research motivation, research methods, and major conclusions, shouldn’t exceed 500 words.</w:t>
      </w:r>
    </w:p>
    <w:p w14:paraId="46134A56" w14:textId="77777777" w:rsidR="0001219B" w:rsidRPr="00825332" w:rsidRDefault="0001219B" w:rsidP="00461F3F">
      <w:pPr>
        <w:rPr>
          <w:rFonts w:ascii="Times New Roman" w:hAnsi="Times New Roman" w:cs="Times New Roman"/>
          <w:sz w:val="22"/>
          <w:szCs w:val="22"/>
        </w:rPr>
      </w:pPr>
    </w:p>
    <w:p w14:paraId="409D3F03" w14:textId="699146BE" w:rsidR="0001219B" w:rsidRPr="00825332" w:rsidRDefault="00C5226E" w:rsidP="00461F3F">
      <w:pPr>
        <w:rPr>
          <w:rFonts w:ascii="Times New Roman" w:hAnsi="Times New Roman" w:cs="Times New Roman"/>
          <w:sz w:val="22"/>
          <w:szCs w:val="22"/>
        </w:rPr>
      </w:pPr>
      <w:r w:rsidRPr="00825332">
        <w:rPr>
          <w:rFonts w:ascii="Times New Roman" w:hAnsi="Times New Roman" w:cs="Times New Roman"/>
          <w:b/>
        </w:rPr>
        <w:t xml:space="preserve">Keywords: </w:t>
      </w:r>
      <w:r w:rsidR="00672104" w:rsidRPr="00672104">
        <w:rPr>
          <w:rFonts w:ascii="Times New Roman" w:hAnsi="Times New Roman" w:cs="Times New Roman"/>
          <w:b/>
        </w:rPr>
        <w:t>(12 pt.</w:t>
      </w:r>
      <w:bookmarkStart w:id="0" w:name="_GoBack"/>
      <w:bookmarkEnd w:id="0"/>
      <w:r w:rsidR="00672104" w:rsidRPr="00672104">
        <w:rPr>
          <w:rFonts w:ascii="Times New Roman" w:hAnsi="Times New Roman" w:cs="Times New Roman"/>
          <w:b/>
        </w:rPr>
        <w:t>)</w:t>
      </w:r>
    </w:p>
    <w:sectPr w:rsidR="0001219B" w:rsidRPr="00825332" w:rsidSect="004C75D7">
      <w:pgSz w:w="11900" w:h="16820"/>
      <w:pgMar w:top="1701" w:right="1418" w:bottom="1418" w:left="1418" w:header="851" w:footer="992" w:gutter="0"/>
      <w:cols w:space="425"/>
      <w:docGrid w:type="lines" w:linePitch="34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3CEB13" w14:textId="77777777" w:rsidR="009066C8" w:rsidRDefault="009066C8" w:rsidP="008165A9">
      <w:r>
        <w:separator/>
      </w:r>
    </w:p>
  </w:endnote>
  <w:endnote w:type="continuationSeparator" w:id="0">
    <w:p w14:paraId="366277C1" w14:textId="77777777" w:rsidR="009066C8" w:rsidRDefault="009066C8" w:rsidP="00816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B1AE1" w14:textId="77777777" w:rsidR="009066C8" w:rsidRDefault="009066C8" w:rsidP="008165A9">
      <w:r>
        <w:separator/>
      </w:r>
    </w:p>
  </w:footnote>
  <w:footnote w:type="continuationSeparator" w:id="0">
    <w:p w14:paraId="65ADADC5" w14:textId="77777777" w:rsidR="009066C8" w:rsidRDefault="009066C8" w:rsidP="008165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960"/>
  <w:drawingGridHorizontalSpacing w:val="120"/>
  <w:drawingGridVerticalSpacing w:val="171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zA0tDQ2MjYwtTBR0lEKTi0uzszPAykwqQUAPgIhniwAAAA="/>
  </w:docVars>
  <w:rsids>
    <w:rsidRoot w:val="00747A68"/>
    <w:rsid w:val="0001219B"/>
    <w:rsid w:val="00080961"/>
    <w:rsid w:val="000B36B4"/>
    <w:rsid w:val="001364FC"/>
    <w:rsid w:val="0018215D"/>
    <w:rsid w:val="00193808"/>
    <w:rsid w:val="001B3EC5"/>
    <w:rsid w:val="002014B9"/>
    <w:rsid w:val="002802BF"/>
    <w:rsid w:val="002C0FE3"/>
    <w:rsid w:val="00395070"/>
    <w:rsid w:val="003970CE"/>
    <w:rsid w:val="003B3E81"/>
    <w:rsid w:val="003F47D6"/>
    <w:rsid w:val="004619F3"/>
    <w:rsid w:val="00461F3F"/>
    <w:rsid w:val="004A5EA3"/>
    <w:rsid w:val="004B7630"/>
    <w:rsid w:val="004C75D7"/>
    <w:rsid w:val="004E6E17"/>
    <w:rsid w:val="00514258"/>
    <w:rsid w:val="005A07C8"/>
    <w:rsid w:val="00672104"/>
    <w:rsid w:val="006A60EA"/>
    <w:rsid w:val="006D7F65"/>
    <w:rsid w:val="00747A68"/>
    <w:rsid w:val="00760FA3"/>
    <w:rsid w:val="007A517E"/>
    <w:rsid w:val="008165A9"/>
    <w:rsid w:val="00825332"/>
    <w:rsid w:val="008324A9"/>
    <w:rsid w:val="008504F4"/>
    <w:rsid w:val="00870E08"/>
    <w:rsid w:val="008A1241"/>
    <w:rsid w:val="008F067E"/>
    <w:rsid w:val="008F593F"/>
    <w:rsid w:val="0090023D"/>
    <w:rsid w:val="009066C8"/>
    <w:rsid w:val="00992796"/>
    <w:rsid w:val="00A7584B"/>
    <w:rsid w:val="00A93289"/>
    <w:rsid w:val="00A94BFA"/>
    <w:rsid w:val="00AB48C3"/>
    <w:rsid w:val="00B01BAC"/>
    <w:rsid w:val="00B92177"/>
    <w:rsid w:val="00BC054F"/>
    <w:rsid w:val="00C5226E"/>
    <w:rsid w:val="00C67970"/>
    <w:rsid w:val="00C95EDD"/>
    <w:rsid w:val="00CB4BCA"/>
    <w:rsid w:val="00CE7E28"/>
    <w:rsid w:val="00D22449"/>
    <w:rsid w:val="00D52499"/>
    <w:rsid w:val="00D938A7"/>
    <w:rsid w:val="00E80B4B"/>
    <w:rsid w:val="00E9209D"/>
    <w:rsid w:val="00EC10C2"/>
    <w:rsid w:val="00EE7557"/>
    <w:rsid w:val="00EF6A2A"/>
    <w:rsid w:val="00F5506F"/>
    <w:rsid w:val="00F7334A"/>
    <w:rsid w:val="00FA6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BC5CADB"/>
  <w14:defaultImageDpi w14:val="300"/>
  <w15:docId w15:val="{2C328C7A-69B8-4841-8452-0E2FE509E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F067E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165A9"/>
    <w:pPr>
      <w:tabs>
        <w:tab w:val="center" w:pos="4252"/>
        <w:tab w:val="right" w:pos="8504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8165A9"/>
  </w:style>
  <w:style w:type="paragraph" w:styleId="a6">
    <w:name w:val="footer"/>
    <w:basedOn w:val="a"/>
    <w:link w:val="a7"/>
    <w:uiPriority w:val="99"/>
    <w:unhideWhenUsed/>
    <w:rsid w:val="008165A9"/>
    <w:pPr>
      <w:tabs>
        <w:tab w:val="center" w:pos="4252"/>
        <w:tab w:val="right" w:pos="8504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8165A9"/>
  </w:style>
  <w:style w:type="character" w:customStyle="1" w:styleId="UnresolvedMention">
    <w:name w:val="Unresolved Mention"/>
    <w:basedOn w:val="a0"/>
    <w:uiPriority w:val="99"/>
    <w:semiHidden/>
    <w:unhideWhenUsed/>
    <w:rsid w:val="00D938A7"/>
    <w:rPr>
      <w:color w:val="605E5C"/>
      <w:shd w:val="clear" w:color="auto" w:fill="E1DFDD"/>
    </w:rPr>
  </w:style>
  <w:style w:type="paragraph" w:styleId="a8">
    <w:name w:val="Balloon Text"/>
    <w:basedOn w:val="a"/>
    <w:link w:val="a9"/>
    <w:uiPriority w:val="99"/>
    <w:semiHidden/>
    <w:unhideWhenUsed/>
    <w:rsid w:val="004B763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4B763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15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A517D2-7D63-420F-BDC6-76B4F2233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桂</Company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hi</dc:creator>
  <cp:lastModifiedBy>wanling</cp:lastModifiedBy>
  <cp:revision>17</cp:revision>
  <dcterms:created xsi:type="dcterms:W3CDTF">2022-05-26T05:44:00Z</dcterms:created>
  <dcterms:modified xsi:type="dcterms:W3CDTF">2022-05-26T06:27:00Z</dcterms:modified>
</cp:coreProperties>
</file>